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d3f3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52185b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c902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6T23:51:14Z</dcterms:created>
  <dcterms:modified xsi:type="dcterms:W3CDTF">2022-01-06T23:51:14Z</dcterms:modified>
</cp:coreProperties>
</file>